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828275807"/>
        <w:docPartObj>
          <w:docPartGallery w:val="Cover Pages"/>
          <w:docPartUnique/>
        </w:docPartObj>
      </w:sdtPr>
      <w:sdtContent>
        <w:p w:rsidR="0032000B" w:rsidRDefault="0032000B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5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4B53E45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6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32000B" w:rsidRDefault="0032000B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Dustin Kendall</w:t>
                                    </w:r>
                                  </w:p>
                                </w:sdtContent>
                              </w:sdt>
                              <w:p w:rsidR="0032000B" w:rsidRDefault="0032000B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kendalld@pnw.edu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32000B" w:rsidRDefault="0032000B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Dustin Kendall</w:t>
                              </w:r>
                            </w:p>
                          </w:sdtContent>
                        </w:sdt>
                        <w:p w:rsidR="0032000B" w:rsidRDefault="0032000B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kendalld@pnw.edu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2000B" w:rsidRDefault="0032000B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:rsidR="0032000B" w:rsidRDefault="0032000B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2000B" w:rsidRDefault="0032000B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Lab 5 ECE 371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32000B" w:rsidRDefault="0032000B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ALU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:rsidR="0032000B" w:rsidRDefault="0032000B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Lab 5 ECE 371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32000B" w:rsidRDefault="0032000B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ALU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32000B" w:rsidRDefault="0032000B">
          <w:r>
            <w:br w:type="page"/>
          </w:r>
        </w:p>
      </w:sdtContent>
    </w:sdt>
    <w:p w:rsidR="006D395C" w:rsidRDefault="0032000B" w:rsidP="0032000B">
      <w:pPr>
        <w:pStyle w:val="Heading1"/>
      </w:pPr>
      <w:r>
        <w:lastRenderedPageBreak/>
        <w:t>ALU Block Diagram</w:t>
      </w:r>
    </w:p>
    <w:p w:rsidR="0032000B" w:rsidRDefault="0032000B" w:rsidP="0032000B">
      <w:pPr>
        <w:jc w:val="center"/>
      </w:pPr>
      <w:r>
        <w:rPr>
          <w:noProof/>
        </w:rPr>
        <w:drawing>
          <wp:inline distT="0" distB="0" distL="0" distR="0">
            <wp:extent cx="2228850" cy="495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882" cy="4961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00B" w:rsidRDefault="00E904E0" w:rsidP="0032000B">
      <w:pPr>
        <w:pStyle w:val="Heading1"/>
      </w:pPr>
      <w:r>
        <w:lastRenderedPageBreak/>
        <w:t>Completed Table</w:t>
      </w:r>
    </w:p>
    <w:p w:rsidR="00E904E0" w:rsidRDefault="00E904E0" w:rsidP="00E904E0">
      <w:r w:rsidRPr="00E904E0">
        <w:rPr>
          <w:noProof/>
        </w:rPr>
        <w:drawing>
          <wp:inline distT="0" distB="0" distL="0" distR="0">
            <wp:extent cx="5943600" cy="333818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8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04E0" w:rsidRDefault="00E904E0" w:rsidP="00E904E0"/>
    <w:p w:rsidR="00E904E0" w:rsidRDefault="00B42115" w:rsidP="00E904E0">
      <w:pPr>
        <w:pStyle w:val="Heading1"/>
      </w:pPr>
      <w:r>
        <w:lastRenderedPageBreak/>
        <w:t>VHDL and Test Bench</w:t>
      </w:r>
    </w:p>
    <w:p w:rsidR="00B42115" w:rsidRDefault="00B42115" w:rsidP="00B42115">
      <w:r>
        <w:rPr>
          <w:noProof/>
        </w:rPr>
        <w:drawing>
          <wp:inline distT="0" distB="0" distL="0" distR="0">
            <wp:extent cx="5943600" cy="39370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2115" w:rsidRDefault="00B42115" w:rsidP="00B42115">
      <w:r>
        <w:rPr>
          <w:noProof/>
        </w:rPr>
        <w:drawing>
          <wp:inline distT="0" distB="0" distL="0" distR="0">
            <wp:extent cx="5930900" cy="3816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1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2115" w:rsidRDefault="00B42115" w:rsidP="00B42115">
      <w:pPr>
        <w:pStyle w:val="Heading1"/>
      </w:pPr>
      <w:r>
        <w:lastRenderedPageBreak/>
        <w:t>Simulation Results</w:t>
      </w:r>
    </w:p>
    <w:p w:rsidR="00B42115" w:rsidRDefault="00B42115" w:rsidP="00B42115">
      <w:r>
        <w:rPr>
          <w:noProof/>
        </w:rPr>
        <w:drawing>
          <wp:inline distT="0" distB="0" distL="0" distR="0">
            <wp:extent cx="5937250" cy="21018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10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2115" w:rsidRPr="00B42115" w:rsidRDefault="00B42115" w:rsidP="00B42115">
      <w:bookmarkStart w:id="0" w:name="_GoBack"/>
      <w:bookmarkEnd w:id="0"/>
      <w:r>
        <w:rPr>
          <w:noProof/>
        </w:rPr>
        <w:drawing>
          <wp:inline distT="0" distB="0" distL="0" distR="0">
            <wp:extent cx="5937250" cy="224155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24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42115" w:rsidRPr="00B42115" w:rsidSect="0032000B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3Mzc3NzYyNDM3sjBR0lEKTi0uzszPAykwrAUAPcIOWCwAAAA="/>
  </w:docVars>
  <w:rsids>
    <w:rsidRoot w:val="0032000B"/>
    <w:rsid w:val="0032000B"/>
    <w:rsid w:val="00511B4B"/>
    <w:rsid w:val="00A77117"/>
    <w:rsid w:val="00AE72D5"/>
    <w:rsid w:val="00B42115"/>
    <w:rsid w:val="00CA3755"/>
    <w:rsid w:val="00E904E0"/>
    <w:rsid w:val="00EB6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E9D91"/>
  <w15:chartTrackingRefBased/>
  <w15:docId w15:val="{7A950AB9-C5B2-4BA1-AA7A-F9FD0FDF1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HAnsi" w:hAnsiTheme="majorHAnsi" w:cstheme="majorBidi"/>
        <w:sz w:val="32"/>
        <w:szCs w:val="3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1B4B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72D5"/>
    <w:pPr>
      <w:keepNext/>
      <w:keepLines/>
      <w:spacing w:before="240" w:after="0"/>
      <w:outlineLvl w:val="0"/>
    </w:pPr>
    <w:rPr>
      <w:rFonts w:eastAsiaTheme="majorEastAsia"/>
      <w:color w:val="000000" w:themeColor="text1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1B4B"/>
    <w:pPr>
      <w:keepNext/>
      <w:keepLines/>
      <w:spacing w:before="40" w:after="0"/>
      <w:outlineLvl w:val="1"/>
    </w:pPr>
    <w:rPr>
      <w:rFonts w:eastAsiaTheme="majorEastAsia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2D5"/>
    <w:rPr>
      <w:rFonts w:ascii="Arial" w:eastAsiaTheme="majorEastAsia" w:hAnsi="Arial"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1B4B"/>
    <w:rPr>
      <w:rFonts w:ascii="Arial" w:eastAsiaTheme="majorEastAsia" w:hAnsi="Arial"/>
      <w:color w:val="000000" w:themeColor="text1"/>
      <w:sz w:val="26"/>
      <w:szCs w:val="26"/>
    </w:rPr>
  </w:style>
  <w:style w:type="paragraph" w:styleId="NoSpacing">
    <w:name w:val="No Spacing"/>
    <w:link w:val="NoSpacingChar"/>
    <w:uiPriority w:val="1"/>
    <w:qFormat/>
    <w:rsid w:val="0032000B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32000B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kendalld@pnw.edu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 ECE 371</dc:title>
  <dc:subject>ALU</dc:subject>
  <dc:creator>Dustin Kendall</dc:creator>
  <cp:keywords/>
  <dc:description/>
  <cp:lastModifiedBy>Dustin Kendall</cp:lastModifiedBy>
  <cp:revision>1</cp:revision>
  <dcterms:created xsi:type="dcterms:W3CDTF">2019-03-22T22:36:00Z</dcterms:created>
  <dcterms:modified xsi:type="dcterms:W3CDTF">2019-03-22T23:09:00Z</dcterms:modified>
</cp:coreProperties>
</file>